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E402CB" w14:textId="720EACB6" w:rsidR="002B60D6" w:rsidRPr="00A84883" w:rsidRDefault="00A84883" w:rsidP="00C143E6">
      <w:pPr>
        <w:jc w:val="center"/>
        <w:rPr>
          <w:b/>
        </w:rPr>
      </w:pPr>
      <w:bookmarkStart w:id="0" w:name="_GoBack"/>
      <w:bookmarkEnd w:id="0"/>
      <w:r w:rsidRPr="00A84883">
        <w:rPr>
          <w:b/>
        </w:rPr>
        <w:t>SERVICE AGREEMENT INFORMATION SHEET</w:t>
      </w:r>
    </w:p>
    <w:p w14:paraId="2A4BE570" w14:textId="282EDAB1" w:rsidR="00A84883" w:rsidRDefault="00A84883">
      <w:bookmarkStart w:id="1" w:name="_Hlk31897915"/>
      <w:r>
        <w:t xml:space="preserve">This form is to be completed by the Department person responsible for bringing a consulting firm, individual consultant, </w:t>
      </w:r>
      <w:r w:rsidR="000F0D3A">
        <w:t xml:space="preserve">service provider, </w:t>
      </w:r>
      <w:r>
        <w:t xml:space="preserve">or other individual </w:t>
      </w:r>
      <w:r w:rsidR="00395A7F">
        <w:t xml:space="preserve">or entity </w:t>
      </w:r>
      <w:r>
        <w:t>to UNC</w:t>
      </w:r>
      <w:r w:rsidR="000F0D3A">
        <w:t>’s</w:t>
      </w:r>
      <w:r>
        <w:t xml:space="preserve"> Campus or </w:t>
      </w:r>
      <w:r w:rsidR="000F0D3A">
        <w:t>for an off-campus event.</w:t>
      </w:r>
      <w:r>
        <w:t xml:space="preserve">  This form will serve as the basis for drafting the Service Agreement or Performance Event Contract, as determined to be the best fit by the Pur</w:t>
      </w:r>
      <w:r w:rsidR="00251358">
        <w:t xml:space="preserve">chasing &amp; Contracts Specialist, John Chaplain @ </w:t>
      </w:r>
      <w:hyperlink r:id="rId8" w:history="1">
        <w:r w:rsidR="00251358" w:rsidRPr="001C2DEE">
          <w:rPr>
            <w:rStyle w:val="Hyperlink"/>
          </w:rPr>
          <w:t>john.chaplain@unco.edu</w:t>
        </w:r>
      </w:hyperlink>
    </w:p>
    <w:p w14:paraId="3CADBC4D" w14:textId="4032632C" w:rsidR="00A84883" w:rsidRPr="00A84883" w:rsidRDefault="00C143E6">
      <w:pPr>
        <w:rPr>
          <w:b/>
        </w:rPr>
      </w:pPr>
      <w:r>
        <w:rPr>
          <w:b/>
        </w:rPr>
        <w:t xml:space="preserve">PLEASE PROVIDE THESE ITEMS: </w:t>
      </w:r>
    </w:p>
    <w:p w14:paraId="701D9BCE" w14:textId="1C0385F7" w:rsidR="00A84883" w:rsidRDefault="00C143E6" w:rsidP="00A84883">
      <w:pPr>
        <w:pStyle w:val="ListParagraph"/>
        <w:numPr>
          <w:ilvl w:val="0"/>
          <w:numId w:val="1"/>
        </w:numPr>
      </w:pPr>
      <w:r>
        <w:t>If</w:t>
      </w:r>
      <w:r w:rsidR="00A84883">
        <w:t xml:space="preserve"> a proposal </w:t>
      </w:r>
      <w:r>
        <w:t xml:space="preserve">or agreement was </w:t>
      </w:r>
      <w:r w:rsidR="00A84883">
        <w:t xml:space="preserve">provided by the Person or </w:t>
      </w:r>
      <w:r>
        <w:t>Entity, please return it</w:t>
      </w:r>
      <w:r w:rsidR="00A84883">
        <w:t xml:space="preserve"> with this form. </w:t>
      </w:r>
    </w:p>
    <w:p w14:paraId="00AFB675" w14:textId="50804333" w:rsidR="00A84883" w:rsidRDefault="00A84883" w:rsidP="00A84883">
      <w:pPr>
        <w:pStyle w:val="ListParagraph"/>
        <w:numPr>
          <w:ilvl w:val="0"/>
          <w:numId w:val="1"/>
        </w:numPr>
      </w:pPr>
      <w:r>
        <w:t>A W-9 must also be provided with this Form</w:t>
      </w:r>
      <w:r w:rsidR="00C143E6">
        <w:t xml:space="preserve"> so a Bear # may be created and so we can verify they are not on the Federal Disbarment list. </w:t>
      </w:r>
    </w:p>
    <w:p w14:paraId="639ECC26" w14:textId="1F8F1335" w:rsidR="000F0D3A" w:rsidRDefault="000F0D3A" w:rsidP="00A84883">
      <w:pPr>
        <w:pStyle w:val="ListParagraph"/>
        <w:numPr>
          <w:ilvl w:val="0"/>
          <w:numId w:val="1"/>
        </w:numPr>
      </w:pPr>
      <w:r>
        <w:t>If the person is being paid under a Social Security Number, as evidenced by the W-9, then an Independent Contractor Agreement must also be submitted by the Department as the payment document via the Accounts Payables process</w:t>
      </w:r>
      <w:r w:rsidR="007753BD">
        <w:t xml:space="preserve">, referencing the UNC contract number, once fully executed. </w:t>
      </w:r>
      <w:r>
        <w:t xml:space="preserve"> </w:t>
      </w:r>
    </w:p>
    <w:p w14:paraId="6FF76464" w14:textId="77777777" w:rsidR="00A84883" w:rsidRPr="00A84883" w:rsidRDefault="00A84883" w:rsidP="00A84883">
      <w:pPr>
        <w:rPr>
          <w:b/>
        </w:rPr>
      </w:pPr>
      <w:r w:rsidRPr="00A84883">
        <w:rPr>
          <w:b/>
        </w:rPr>
        <w:t xml:space="preserve">DETAILS FOR THE </w:t>
      </w:r>
      <w:r>
        <w:rPr>
          <w:b/>
        </w:rPr>
        <w:t xml:space="preserve">AGREEMENT OR </w:t>
      </w:r>
      <w:r w:rsidRPr="00A84883">
        <w:rPr>
          <w:b/>
        </w:rPr>
        <w:t>CONTRACT</w:t>
      </w:r>
    </w:p>
    <w:p w14:paraId="00D351E2" w14:textId="27625EDE" w:rsidR="00A84883" w:rsidRDefault="00A84883" w:rsidP="00C143E6">
      <w:pPr>
        <w:pStyle w:val="ListParagraph"/>
        <w:numPr>
          <w:ilvl w:val="0"/>
          <w:numId w:val="2"/>
        </w:numPr>
      </w:pPr>
      <w:r>
        <w:t xml:space="preserve">Name of Person or </w:t>
      </w:r>
      <w:r w:rsidR="007753BD">
        <w:t>Company</w:t>
      </w:r>
      <w:r>
        <w:t xml:space="preserve"> with whom to be Contracted: </w:t>
      </w:r>
    </w:p>
    <w:p w14:paraId="45F90C5D" w14:textId="77777777" w:rsidR="00A84883" w:rsidRDefault="00A84883" w:rsidP="00A84883">
      <w:pPr>
        <w:pStyle w:val="ListParagraph"/>
      </w:pPr>
    </w:p>
    <w:p w14:paraId="7E5C2DA4" w14:textId="77777777" w:rsidR="00A84883" w:rsidRDefault="00A84883" w:rsidP="00C143E6">
      <w:pPr>
        <w:pStyle w:val="ListParagraph"/>
        <w:numPr>
          <w:ilvl w:val="0"/>
          <w:numId w:val="2"/>
        </w:numPr>
      </w:pPr>
      <w:r>
        <w:t xml:space="preserve">Mailing Address of above Person or Entity: </w:t>
      </w:r>
    </w:p>
    <w:p w14:paraId="314FDA6D" w14:textId="77777777" w:rsidR="00A84883" w:rsidRDefault="00A84883" w:rsidP="00A84883">
      <w:pPr>
        <w:pStyle w:val="ListParagraph"/>
      </w:pPr>
    </w:p>
    <w:p w14:paraId="7F49F459" w14:textId="1B33BDF0" w:rsidR="007753BD" w:rsidRDefault="000F0D3A" w:rsidP="007753BD">
      <w:pPr>
        <w:pStyle w:val="ListParagraph"/>
        <w:numPr>
          <w:ilvl w:val="0"/>
          <w:numId w:val="2"/>
        </w:numPr>
      </w:pPr>
      <w:r>
        <w:t xml:space="preserve">What is the value of this contract? Is it a one-time payment, upon invoice, equal monthly payments, does this include reimbursement of incidentals? Will any travel expenses be reimbursed upon submission of invoice and receipt? Please be specific if there are any benchmarks required that the vendor must meet to </w:t>
      </w:r>
      <w:r w:rsidR="007753BD">
        <w:t xml:space="preserve">receive payment. </w:t>
      </w:r>
    </w:p>
    <w:p w14:paraId="2B0A6F50" w14:textId="77777777" w:rsidR="007753BD" w:rsidRDefault="007753BD" w:rsidP="007753BD">
      <w:pPr>
        <w:pStyle w:val="ListParagraph"/>
      </w:pPr>
    </w:p>
    <w:p w14:paraId="6E49E524" w14:textId="6954DC37" w:rsidR="007753BD" w:rsidRDefault="007753BD" w:rsidP="007753BD">
      <w:pPr>
        <w:pStyle w:val="ListParagraph"/>
        <w:numPr>
          <w:ilvl w:val="0"/>
          <w:numId w:val="2"/>
        </w:numPr>
      </w:pPr>
      <w:r>
        <w:t xml:space="preserve">What types of liability exist to the University? Is there any hazardous work being done on-campus or does it involve electrical, plumbing, exposure or risk through virus or cyberattack to UNC systems, or in being hacked and losing PII or PHI via vendor’s computer systems, </w:t>
      </w:r>
      <w:proofErr w:type="spellStart"/>
      <w:r>
        <w:t>etc</w:t>
      </w:r>
      <w:proofErr w:type="spellEnd"/>
      <w:r>
        <w:t xml:space="preserve">?  If so, please explain. </w:t>
      </w:r>
    </w:p>
    <w:p w14:paraId="77911D97" w14:textId="77777777" w:rsidR="007753BD" w:rsidRDefault="007753BD" w:rsidP="007753BD">
      <w:pPr>
        <w:pStyle w:val="ListParagraph"/>
      </w:pPr>
    </w:p>
    <w:p w14:paraId="7B7D4B96" w14:textId="10383BDF" w:rsidR="007753BD" w:rsidRDefault="007753BD" w:rsidP="007753BD">
      <w:pPr>
        <w:pStyle w:val="ListParagraph"/>
        <w:numPr>
          <w:ilvl w:val="0"/>
          <w:numId w:val="2"/>
        </w:numPr>
      </w:pPr>
      <w:r>
        <w:t xml:space="preserve">To what address and to whom should vendor send invoices? Is regular mail or email preferred? </w:t>
      </w:r>
    </w:p>
    <w:p w14:paraId="173F8670" w14:textId="77777777" w:rsidR="00A84883" w:rsidRDefault="00A84883" w:rsidP="00A84883">
      <w:pPr>
        <w:pStyle w:val="ListParagraph"/>
      </w:pPr>
    </w:p>
    <w:p w14:paraId="7B152D9B" w14:textId="60D1C979" w:rsidR="00A84883" w:rsidRDefault="000F0D3A" w:rsidP="00C143E6">
      <w:pPr>
        <w:pStyle w:val="ListParagraph"/>
        <w:numPr>
          <w:ilvl w:val="0"/>
          <w:numId w:val="2"/>
        </w:numPr>
      </w:pPr>
      <w:r>
        <w:t xml:space="preserve">Scope of Work? This should be a clear outlining of the work to be performer or the services rendered for UNC. If there is a proposal, it can be sent to John Chaplain for incorporation. UNC does not pay from vendor proposals. </w:t>
      </w:r>
    </w:p>
    <w:p w14:paraId="768398FA" w14:textId="77777777" w:rsidR="00A84883" w:rsidRDefault="00A84883" w:rsidP="00A84883">
      <w:pPr>
        <w:pStyle w:val="ListParagraph"/>
      </w:pPr>
    </w:p>
    <w:p w14:paraId="3190B0D2" w14:textId="3BAD5832" w:rsidR="00A84883" w:rsidRDefault="000F0D3A" w:rsidP="00C143E6">
      <w:pPr>
        <w:pStyle w:val="ListParagraph"/>
        <w:numPr>
          <w:ilvl w:val="0"/>
          <w:numId w:val="2"/>
        </w:numPr>
      </w:pPr>
      <w:r>
        <w:t xml:space="preserve">Start Date and End Date of Initial Term. </w:t>
      </w:r>
    </w:p>
    <w:p w14:paraId="4AF913FA" w14:textId="77777777" w:rsidR="000F0D3A" w:rsidRDefault="000F0D3A" w:rsidP="000F0D3A">
      <w:pPr>
        <w:pStyle w:val="ListParagraph"/>
      </w:pPr>
    </w:p>
    <w:p w14:paraId="041D4C73" w14:textId="223CB516" w:rsidR="000F0D3A" w:rsidRDefault="000F0D3A" w:rsidP="00C143E6">
      <w:pPr>
        <w:pStyle w:val="ListParagraph"/>
        <w:numPr>
          <w:ilvl w:val="0"/>
          <w:numId w:val="2"/>
        </w:numPr>
      </w:pPr>
      <w:r>
        <w:t>Is there a renewal term available?  If so, how many 1 year terms are feasible</w:t>
      </w:r>
      <w:r w:rsidR="007753BD">
        <w:t xml:space="preserve"> (up to 5 years total for the contract)</w:t>
      </w:r>
      <w:r>
        <w:t xml:space="preserve">? </w:t>
      </w:r>
      <w:r w:rsidR="007753BD">
        <w:t>Ideally, initial term is set so that it ends on June 30</w:t>
      </w:r>
      <w:r w:rsidR="007753BD" w:rsidRPr="007753BD">
        <w:rPr>
          <w:vertAlign w:val="superscript"/>
        </w:rPr>
        <w:t>th</w:t>
      </w:r>
      <w:r w:rsidR="007753BD">
        <w:t xml:space="preserve"> of the current fiscal year. If it is April or May, then the initial term would stretch 14 months, with up to three additional 1 year terms possible. If it is August, then the initial term would be through June 30 of the following year, but in this scenario, four additional 1 year terms are possible. </w:t>
      </w:r>
    </w:p>
    <w:p w14:paraId="16DC47D3" w14:textId="77777777" w:rsidR="00A84883" w:rsidRDefault="00A84883" w:rsidP="00A84883">
      <w:pPr>
        <w:pStyle w:val="ListParagraph"/>
      </w:pPr>
    </w:p>
    <w:p w14:paraId="0D59EAEC" w14:textId="180D8DC4" w:rsidR="00A84883" w:rsidRDefault="007753BD" w:rsidP="00C143E6">
      <w:pPr>
        <w:pStyle w:val="ListParagraph"/>
        <w:numPr>
          <w:ilvl w:val="0"/>
          <w:numId w:val="2"/>
        </w:numPr>
      </w:pPr>
      <w:r>
        <w:lastRenderedPageBreak/>
        <w:t xml:space="preserve">Where will work be performed. </w:t>
      </w:r>
    </w:p>
    <w:p w14:paraId="4D9629D7" w14:textId="77777777" w:rsidR="00A84883" w:rsidRDefault="00A84883" w:rsidP="00A84883">
      <w:pPr>
        <w:pStyle w:val="ListParagraph"/>
      </w:pPr>
    </w:p>
    <w:p w14:paraId="14CFE93C" w14:textId="72CD4E63" w:rsidR="00A84883" w:rsidRDefault="007753BD" w:rsidP="00C143E6">
      <w:pPr>
        <w:pStyle w:val="ListParagraph"/>
        <w:numPr>
          <w:ilvl w:val="0"/>
          <w:numId w:val="2"/>
        </w:numPr>
      </w:pPr>
      <w:r>
        <w:t xml:space="preserve">Any special obligations for UNC? </w:t>
      </w:r>
      <w:r w:rsidR="006B714B">
        <w:t xml:space="preserve"> </w:t>
      </w:r>
    </w:p>
    <w:p w14:paraId="07336B42" w14:textId="77777777" w:rsidR="006B714B" w:rsidRDefault="006B714B" w:rsidP="006B714B">
      <w:pPr>
        <w:pStyle w:val="ListParagraph"/>
      </w:pPr>
    </w:p>
    <w:p w14:paraId="5AA668E4" w14:textId="3ADBD6AC" w:rsidR="006B714B" w:rsidRDefault="007753BD" w:rsidP="00C143E6">
      <w:pPr>
        <w:pStyle w:val="ListParagraph"/>
        <w:numPr>
          <w:ilvl w:val="0"/>
          <w:numId w:val="2"/>
        </w:numPr>
      </w:pPr>
      <w:r>
        <w:t xml:space="preserve">Who will retain ownership of the work or service performed upon completion? </w:t>
      </w:r>
    </w:p>
    <w:p w14:paraId="3D12C939" w14:textId="77777777" w:rsidR="006B714B" w:rsidRDefault="006B714B" w:rsidP="006B714B">
      <w:pPr>
        <w:pStyle w:val="ListParagraph"/>
      </w:pPr>
    </w:p>
    <w:p w14:paraId="6D476BA7" w14:textId="77777777" w:rsidR="006B714B" w:rsidRDefault="006B714B" w:rsidP="00C143E6">
      <w:pPr>
        <w:pStyle w:val="ListParagraph"/>
        <w:numPr>
          <w:ilvl w:val="0"/>
          <w:numId w:val="2"/>
        </w:numPr>
      </w:pPr>
      <w:r>
        <w:t xml:space="preserve">Please provide the following information: </w:t>
      </w:r>
    </w:p>
    <w:tbl>
      <w:tblPr>
        <w:tblW w:w="99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50"/>
        <w:gridCol w:w="5010"/>
      </w:tblGrid>
      <w:tr w:rsidR="006B714B" w:rsidRPr="0000362F" w14:paraId="10EE11ED" w14:textId="77777777" w:rsidTr="00731678">
        <w:trPr>
          <w:trHeight w:val="70"/>
        </w:trPr>
        <w:tc>
          <w:tcPr>
            <w:tcW w:w="4950" w:type="dxa"/>
          </w:tcPr>
          <w:p w14:paraId="67F9C965" w14:textId="77777777" w:rsidR="006B714B" w:rsidRPr="0000362F" w:rsidRDefault="006B714B" w:rsidP="00731678">
            <w:pPr>
              <w:rPr>
                <w:rFonts w:ascii="Arial" w:hAnsi="Arial" w:cs="Arial"/>
                <w:b/>
              </w:rPr>
            </w:pPr>
            <w:r w:rsidRPr="0000362F">
              <w:rPr>
                <w:rFonts w:ascii="Arial" w:hAnsi="Arial" w:cs="Arial"/>
                <w:b/>
              </w:rPr>
              <w:t>UNC REPRESENTATIVE:</w:t>
            </w:r>
          </w:p>
          <w:p w14:paraId="74B01EE6" w14:textId="77777777" w:rsidR="006B714B" w:rsidRPr="0000362F" w:rsidRDefault="006B714B" w:rsidP="00731678">
            <w:pPr>
              <w:rPr>
                <w:rFonts w:ascii="Arial" w:hAnsi="Arial" w:cs="Arial"/>
                <w:caps/>
              </w:rPr>
            </w:pPr>
          </w:p>
          <w:p w14:paraId="239E5D62" w14:textId="77777777" w:rsidR="006B714B" w:rsidRPr="0000362F" w:rsidRDefault="006B714B" w:rsidP="00731678">
            <w:pPr>
              <w:rPr>
                <w:rFonts w:ascii="Arial" w:hAnsi="Arial" w:cs="Arial"/>
                <w:caps/>
              </w:rPr>
            </w:pPr>
            <w:r w:rsidRPr="0000362F">
              <w:rPr>
                <w:rFonts w:ascii="Arial" w:hAnsi="Arial" w:cs="Arial"/>
                <w:caps/>
              </w:rPr>
              <w:t xml:space="preserve">name: </w:t>
            </w:r>
          </w:p>
          <w:p w14:paraId="0D714DF3" w14:textId="77777777" w:rsidR="006B714B" w:rsidRPr="0000362F" w:rsidRDefault="006B714B" w:rsidP="00731678">
            <w:pPr>
              <w:rPr>
                <w:rFonts w:ascii="Arial" w:hAnsi="Arial" w:cs="Arial"/>
                <w:caps/>
              </w:rPr>
            </w:pPr>
          </w:p>
          <w:p w14:paraId="4EC8127B" w14:textId="77777777" w:rsidR="006B714B" w:rsidRPr="0000362F" w:rsidRDefault="006B714B" w:rsidP="00731678">
            <w:pPr>
              <w:rPr>
                <w:rFonts w:ascii="Arial" w:hAnsi="Arial" w:cs="Arial"/>
                <w:caps/>
              </w:rPr>
            </w:pPr>
            <w:r w:rsidRPr="0000362F">
              <w:rPr>
                <w:rFonts w:ascii="Arial" w:hAnsi="Arial" w:cs="Arial"/>
                <w:caps/>
              </w:rPr>
              <w:t xml:space="preserve">tITLE: </w:t>
            </w:r>
          </w:p>
          <w:p w14:paraId="6C79E328" w14:textId="77777777" w:rsidR="006B714B" w:rsidRPr="0000362F" w:rsidRDefault="006B714B" w:rsidP="00731678">
            <w:pPr>
              <w:rPr>
                <w:rFonts w:ascii="Arial" w:hAnsi="Arial" w:cs="Arial"/>
                <w:caps/>
              </w:rPr>
            </w:pPr>
          </w:p>
          <w:p w14:paraId="1B0C53A5" w14:textId="77777777" w:rsidR="006B714B" w:rsidRDefault="006B714B" w:rsidP="00731678">
            <w:pPr>
              <w:rPr>
                <w:rFonts w:ascii="Arial" w:hAnsi="Arial" w:cs="Arial"/>
                <w:caps/>
              </w:rPr>
            </w:pPr>
            <w:r w:rsidRPr="0000362F">
              <w:rPr>
                <w:rFonts w:ascii="Arial" w:hAnsi="Arial" w:cs="Arial"/>
                <w:caps/>
              </w:rPr>
              <w:t xml:space="preserve">ADDRESS: </w:t>
            </w:r>
          </w:p>
          <w:p w14:paraId="42F199D0" w14:textId="77777777" w:rsidR="006B714B" w:rsidRDefault="006B714B" w:rsidP="00731678">
            <w:pPr>
              <w:rPr>
                <w:rFonts w:ascii="Arial" w:hAnsi="Arial" w:cs="Arial"/>
                <w:caps/>
              </w:rPr>
            </w:pPr>
          </w:p>
          <w:p w14:paraId="49A6953B" w14:textId="77777777" w:rsidR="006B714B" w:rsidRPr="0000362F" w:rsidRDefault="006B714B" w:rsidP="00731678">
            <w:pPr>
              <w:rPr>
                <w:rFonts w:ascii="Arial" w:hAnsi="Arial" w:cs="Arial"/>
                <w:caps/>
              </w:rPr>
            </w:pPr>
          </w:p>
          <w:p w14:paraId="16B7DC04" w14:textId="77777777" w:rsidR="006B714B" w:rsidRPr="0000362F" w:rsidRDefault="006B714B" w:rsidP="00731678">
            <w:pPr>
              <w:rPr>
                <w:rFonts w:ascii="Arial" w:hAnsi="Arial" w:cs="Arial"/>
                <w:caps/>
              </w:rPr>
            </w:pPr>
            <w:r w:rsidRPr="0000362F">
              <w:rPr>
                <w:rFonts w:ascii="Arial" w:hAnsi="Arial" w:cs="Arial"/>
                <w:caps/>
              </w:rPr>
              <w:t xml:space="preserve">phONE: </w:t>
            </w:r>
          </w:p>
          <w:p w14:paraId="2680484B" w14:textId="77777777" w:rsidR="006B714B" w:rsidRPr="0000362F" w:rsidRDefault="006B714B" w:rsidP="00731678">
            <w:pPr>
              <w:rPr>
                <w:rFonts w:ascii="Arial" w:hAnsi="Arial" w:cs="Arial"/>
                <w:caps/>
              </w:rPr>
            </w:pPr>
            <w:r>
              <w:rPr>
                <w:rFonts w:ascii="Arial" w:hAnsi="Arial" w:cs="Arial"/>
                <w:caps/>
              </w:rPr>
              <w:t>CELL</w:t>
            </w:r>
            <w:r w:rsidR="00251358">
              <w:rPr>
                <w:rFonts w:ascii="Arial" w:hAnsi="Arial" w:cs="Arial"/>
                <w:caps/>
              </w:rPr>
              <w:t>:</w:t>
            </w:r>
          </w:p>
          <w:p w14:paraId="226219A0" w14:textId="77777777" w:rsidR="006B714B" w:rsidRPr="0000362F" w:rsidRDefault="006B714B" w:rsidP="00731678">
            <w:pPr>
              <w:rPr>
                <w:rFonts w:ascii="Arial" w:hAnsi="Arial" w:cs="Arial"/>
                <w:caps/>
              </w:rPr>
            </w:pPr>
            <w:r w:rsidRPr="0000362F">
              <w:rPr>
                <w:rFonts w:ascii="Arial" w:hAnsi="Arial" w:cs="Arial"/>
                <w:caps/>
              </w:rPr>
              <w:t xml:space="preserve">Email: </w:t>
            </w:r>
          </w:p>
          <w:p w14:paraId="7B6E81D0" w14:textId="77777777" w:rsidR="006B714B" w:rsidRPr="0000362F" w:rsidRDefault="006B714B" w:rsidP="00731678">
            <w:pPr>
              <w:rPr>
                <w:rFonts w:ascii="Arial" w:hAnsi="Arial" w:cs="Arial"/>
              </w:rPr>
            </w:pPr>
          </w:p>
        </w:tc>
        <w:tc>
          <w:tcPr>
            <w:tcW w:w="5010" w:type="dxa"/>
          </w:tcPr>
          <w:p w14:paraId="597701A5" w14:textId="0D59045A" w:rsidR="006B714B" w:rsidRPr="00565728" w:rsidRDefault="007753BD" w:rsidP="00731678">
            <w:pPr>
              <w:rPr>
                <w:rFonts w:ascii="Arial" w:hAnsi="Arial" w:cs="Arial"/>
                <w:b/>
              </w:rPr>
            </w:pPr>
            <w:r>
              <w:rPr>
                <w:rFonts w:ascii="Arial" w:hAnsi="Arial" w:cs="Arial"/>
                <w:b/>
              </w:rPr>
              <w:t xml:space="preserve">VENDOR </w:t>
            </w:r>
            <w:r w:rsidR="006B714B">
              <w:rPr>
                <w:rFonts w:ascii="Arial" w:hAnsi="Arial" w:cs="Arial"/>
                <w:b/>
              </w:rPr>
              <w:t>REPRESENTATIVE</w:t>
            </w:r>
            <w:r w:rsidR="006B714B" w:rsidRPr="00565728">
              <w:rPr>
                <w:rFonts w:ascii="Arial" w:hAnsi="Arial" w:cs="Arial"/>
                <w:b/>
              </w:rPr>
              <w:t>:</w:t>
            </w:r>
          </w:p>
          <w:p w14:paraId="45870529" w14:textId="77777777" w:rsidR="006B714B" w:rsidRPr="00565728" w:rsidRDefault="006B714B" w:rsidP="00731678">
            <w:pPr>
              <w:rPr>
                <w:rFonts w:ascii="Arial" w:hAnsi="Arial" w:cs="Arial"/>
              </w:rPr>
            </w:pPr>
          </w:p>
          <w:p w14:paraId="67DDD726" w14:textId="77777777" w:rsidR="006B714B" w:rsidRDefault="006B714B" w:rsidP="00731678">
            <w:pPr>
              <w:rPr>
                <w:rFonts w:ascii="Arial" w:hAnsi="Arial" w:cs="Arial"/>
              </w:rPr>
            </w:pPr>
            <w:r w:rsidRPr="00565728">
              <w:rPr>
                <w:rFonts w:ascii="Arial" w:hAnsi="Arial" w:cs="Arial"/>
              </w:rPr>
              <w:t xml:space="preserve">NAME:  </w:t>
            </w:r>
          </w:p>
          <w:p w14:paraId="4493C42A" w14:textId="77777777" w:rsidR="006B714B" w:rsidRDefault="006B714B" w:rsidP="00731678">
            <w:pPr>
              <w:rPr>
                <w:rFonts w:ascii="Arial" w:hAnsi="Arial" w:cs="Arial"/>
              </w:rPr>
            </w:pPr>
          </w:p>
          <w:p w14:paraId="73D966A8" w14:textId="77777777" w:rsidR="006B714B" w:rsidRPr="00565728" w:rsidRDefault="006B714B" w:rsidP="00731678">
            <w:pPr>
              <w:rPr>
                <w:rFonts w:ascii="Arial" w:hAnsi="Arial" w:cs="Arial"/>
                <w:caps/>
              </w:rPr>
            </w:pPr>
            <w:r>
              <w:rPr>
                <w:rFonts w:ascii="Arial" w:hAnsi="Arial" w:cs="Arial"/>
                <w:caps/>
              </w:rPr>
              <w:t xml:space="preserve">TITLE: </w:t>
            </w:r>
          </w:p>
          <w:p w14:paraId="76442E58" w14:textId="77777777" w:rsidR="006B714B" w:rsidRPr="00565728" w:rsidRDefault="006B714B" w:rsidP="00731678">
            <w:pPr>
              <w:rPr>
                <w:rFonts w:ascii="Arial" w:hAnsi="Arial" w:cs="Arial"/>
                <w:caps/>
              </w:rPr>
            </w:pPr>
          </w:p>
          <w:p w14:paraId="30B2D4CA" w14:textId="77777777" w:rsidR="006B714B" w:rsidRDefault="006B714B" w:rsidP="00731678">
            <w:pPr>
              <w:rPr>
                <w:rFonts w:ascii="Arial" w:hAnsi="Arial" w:cs="Arial"/>
                <w:caps/>
              </w:rPr>
            </w:pPr>
            <w:r>
              <w:rPr>
                <w:rFonts w:ascii="Arial" w:hAnsi="Arial" w:cs="Arial"/>
                <w:caps/>
              </w:rPr>
              <w:t xml:space="preserve">ADDRESS:  </w:t>
            </w:r>
          </w:p>
          <w:p w14:paraId="579A15BC" w14:textId="77777777" w:rsidR="006B714B" w:rsidRDefault="006B714B" w:rsidP="00731678">
            <w:pPr>
              <w:rPr>
                <w:rFonts w:ascii="Arial" w:hAnsi="Arial" w:cs="Arial"/>
                <w:caps/>
              </w:rPr>
            </w:pPr>
          </w:p>
          <w:p w14:paraId="4D40AAA8" w14:textId="77777777" w:rsidR="006B714B" w:rsidRDefault="006B714B" w:rsidP="00731678">
            <w:pPr>
              <w:rPr>
                <w:rFonts w:ascii="Arial" w:hAnsi="Arial" w:cs="Arial"/>
                <w:caps/>
              </w:rPr>
            </w:pPr>
          </w:p>
          <w:p w14:paraId="44DFD54F" w14:textId="77777777" w:rsidR="006B714B" w:rsidRDefault="006B714B" w:rsidP="00731678">
            <w:pPr>
              <w:rPr>
                <w:rFonts w:ascii="Arial" w:hAnsi="Arial" w:cs="Arial"/>
                <w:caps/>
              </w:rPr>
            </w:pPr>
            <w:r>
              <w:rPr>
                <w:rFonts w:ascii="Arial" w:hAnsi="Arial" w:cs="Arial"/>
                <w:caps/>
              </w:rPr>
              <w:t xml:space="preserve">PHONE: </w:t>
            </w:r>
          </w:p>
          <w:p w14:paraId="5A070F37" w14:textId="77777777" w:rsidR="006B714B" w:rsidRDefault="00251358" w:rsidP="00731678">
            <w:pPr>
              <w:rPr>
                <w:rFonts w:ascii="Arial" w:hAnsi="Arial" w:cs="Arial"/>
                <w:caps/>
              </w:rPr>
            </w:pPr>
            <w:r>
              <w:rPr>
                <w:rFonts w:ascii="Arial" w:hAnsi="Arial" w:cs="Arial"/>
                <w:caps/>
              </w:rPr>
              <w:t>CELL:</w:t>
            </w:r>
          </w:p>
          <w:p w14:paraId="5BDF90D0" w14:textId="77777777" w:rsidR="006B714B" w:rsidRDefault="006B714B" w:rsidP="00731678">
            <w:pPr>
              <w:rPr>
                <w:rFonts w:ascii="Arial" w:hAnsi="Arial" w:cs="Arial"/>
                <w:caps/>
              </w:rPr>
            </w:pPr>
            <w:r w:rsidRPr="00565728">
              <w:rPr>
                <w:rFonts w:ascii="Arial" w:hAnsi="Arial" w:cs="Arial"/>
                <w:caps/>
              </w:rPr>
              <w:t>Email</w:t>
            </w:r>
            <w:r>
              <w:rPr>
                <w:rFonts w:ascii="Arial" w:hAnsi="Arial" w:cs="Arial"/>
                <w:caps/>
              </w:rPr>
              <w:t>:</w:t>
            </w:r>
          </w:p>
          <w:p w14:paraId="2484AD03" w14:textId="04A07831" w:rsidR="006B714B" w:rsidRPr="000E7E8B" w:rsidRDefault="006B714B" w:rsidP="00731678">
            <w:pPr>
              <w:rPr>
                <w:highlight w:val="yellow"/>
              </w:rPr>
            </w:pPr>
          </w:p>
        </w:tc>
      </w:tr>
    </w:tbl>
    <w:p w14:paraId="18326FAA" w14:textId="56F05CE4" w:rsidR="006B714B" w:rsidRDefault="006B714B" w:rsidP="006B714B">
      <w:pPr>
        <w:pStyle w:val="ListParagraph"/>
      </w:pPr>
    </w:p>
    <w:p w14:paraId="5E286AAC" w14:textId="5103D3D4" w:rsidR="00C143E6" w:rsidRDefault="00C143E6" w:rsidP="006B714B">
      <w:pPr>
        <w:pStyle w:val="ListParagraph"/>
      </w:pPr>
      <w:r>
        <w:t xml:space="preserve">THANK YOU!  PLEASE RETURN TO </w:t>
      </w:r>
      <w:hyperlink r:id="rId9" w:history="1">
        <w:r w:rsidRPr="001C2DEE">
          <w:rPr>
            <w:rStyle w:val="Hyperlink"/>
          </w:rPr>
          <w:t>JOHN.CHAPLAIN@UNCO.EDU</w:t>
        </w:r>
      </w:hyperlink>
    </w:p>
    <w:bookmarkEnd w:id="1"/>
    <w:p w14:paraId="4AB081FD" w14:textId="48293EA4" w:rsidR="00C143E6" w:rsidRDefault="00C143E6" w:rsidP="006B714B">
      <w:pPr>
        <w:pStyle w:val="ListParagraph"/>
      </w:pPr>
    </w:p>
    <w:p w14:paraId="7154EB9F" w14:textId="540A6BEE" w:rsidR="00A56E2F" w:rsidRDefault="00A56E2F" w:rsidP="006B714B">
      <w:pPr>
        <w:pStyle w:val="ListParagraph"/>
      </w:pPr>
      <w:r>
        <w:t>Updated 6FEB2020</w:t>
      </w:r>
    </w:p>
    <w:sectPr w:rsidR="00A56E2F" w:rsidSect="00C143E6">
      <w:pgSz w:w="12240" w:h="15840"/>
      <w:pgMar w:top="144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3630A4"/>
    <w:multiLevelType w:val="hybridMultilevel"/>
    <w:tmpl w:val="3AD456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0C277A"/>
    <w:multiLevelType w:val="hybridMultilevel"/>
    <w:tmpl w:val="3AD456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fullPage"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0MDe1NDEwNDY1MDdV0lEKTi0uzszPAykwrAUA5B/UESwAAAA="/>
  </w:docVars>
  <w:rsids>
    <w:rsidRoot w:val="00A84883"/>
    <w:rsid w:val="000F0D3A"/>
    <w:rsid w:val="00251358"/>
    <w:rsid w:val="002B60D6"/>
    <w:rsid w:val="00395A7F"/>
    <w:rsid w:val="00526E4E"/>
    <w:rsid w:val="006B714B"/>
    <w:rsid w:val="007753BD"/>
    <w:rsid w:val="00A56E2F"/>
    <w:rsid w:val="00A84883"/>
    <w:rsid w:val="00B7767E"/>
    <w:rsid w:val="00C14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B249F"/>
  <w15:chartTrackingRefBased/>
  <w15:docId w15:val="{F8D63EB1-AA41-453E-B990-8791C37BC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4883"/>
    <w:pPr>
      <w:ind w:left="720"/>
      <w:contextualSpacing/>
    </w:pPr>
  </w:style>
  <w:style w:type="character" w:styleId="Hyperlink">
    <w:name w:val="Hyperlink"/>
    <w:basedOn w:val="DefaultParagraphFont"/>
    <w:uiPriority w:val="99"/>
    <w:unhideWhenUsed/>
    <w:rsid w:val="00251358"/>
    <w:rPr>
      <w:color w:val="0563C1" w:themeColor="hyperlink"/>
      <w:u w:val="single"/>
    </w:rPr>
  </w:style>
  <w:style w:type="character" w:styleId="UnresolvedMention">
    <w:name w:val="Unresolved Mention"/>
    <w:basedOn w:val="DefaultParagraphFont"/>
    <w:uiPriority w:val="99"/>
    <w:semiHidden/>
    <w:unhideWhenUsed/>
    <w:rsid w:val="0025135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chaplain@unco.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JOHN.CHAPLAIN@UNCO.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9B41A21F24D84CBCA9178A7B2BD2BD" ma:contentTypeVersion="13" ma:contentTypeDescription="Create a new document." ma:contentTypeScope="" ma:versionID="1fd71ee14427cac54aa66b1c3112afd9">
  <xsd:schema xmlns:xsd="http://www.w3.org/2001/XMLSchema" xmlns:xs="http://www.w3.org/2001/XMLSchema" xmlns:p="http://schemas.microsoft.com/office/2006/metadata/properties" xmlns:ns3="ef961fa4-c545-4620-89e9-9af2869371a9" xmlns:ns4="2f706a9a-db25-4fa9-9461-bd866febf7f7" targetNamespace="http://schemas.microsoft.com/office/2006/metadata/properties" ma:root="true" ma:fieldsID="c56640da5aaea10c40011f8fa3c8d04b" ns3:_="" ns4:_="">
    <xsd:import namespace="ef961fa4-c545-4620-89e9-9af2869371a9"/>
    <xsd:import namespace="2f706a9a-db25-4fa9-9461-bd866febf7f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961fa4-c545-4620-89e9-9af2869371a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706a9a-db25-4fa9-9461-bd866febf7f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948274-92AA-4ABA-A6CD-7CB6CAAB3E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6CA88B-1990-4D3B-A306-CFD5C25BECF3}">
  <ds:schemaRefs>
    <ds:schemaRef ds:uri="http://schemas.microsoft.com/sharepoint/v3/contenttype/forms"/>
  </ds:schemaRefs>
</ds:datastoreItem>
</file>

<file path=customXml/itemProps3.xml><?xml version="1.0" encoding="utf-8"?>
<ds:datastoreItem xmlns:ds="http://schemas.openxmlformats.org/officeDocument/2006/customXml" ds:itemID="{1F025228-43CD-4C9C-ABAD-45CDFDCFE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961fa4-c545-4620-89e9-9af2869371a9"/>
    <ds:schemaRef ds:uri="2f706a9a-db25-4fa9-9461-bd866febf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plain, John</dc:creator>
  <cp:keywords/>
  <dc:description/>
  <cp:lastModifiedBy>Gray, Morgan</cp:lastModifiedBy>
  <cp:revision>2</cp:revision>
  <dcterms:created xsi:type="dcterms:W3CDTF">2020-03-20T17:47:00Z</dcterms:created>
  <dcterms:modified xsi:type="dcterms:W3CDTF">2020-03-20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9B41A21F24D84CBCA9178A7B2BD2BD</vt:lpwstr>
  </property>
</Properties>
</file>